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Industrial Engineer position at [Company Name] in DR Congo Kinshasa. As a dedicated professional with over [X years] of experience in industrial engineering, I am eager to contribute my expertise in process optimization, resource management, and operational efficiency to support your organization’s mission of driving sustainable development in this dynamic region. The opportunity to work as an Industrial Engineer in DR Congo Kinshasa is particularly meaningful to me, as I deeply admire the resilience and potential of this vibrant country. My background aligns with the unique challenges and opportunities present in Kinshasa’s industrial landscape, and I am excited about the possibility of leveraging my skills to create impactful solutions for your team.</w:t>
      </w:r>
    </w:p>
    <w:bookmarkStart w:id="20" w:name="professional-background"/>
    <w:p>
      <w:pPr>
        <w:pStyle w:val="Heading2"/>
      </w:pPr>
      <w:r>
        <w:t xml:space="preserve">Professional Background</w:t>
      </w:r>
    </w:p>
    <w:p>
      <w:pPr>
        <w:pStyle w:val="FirstParagraph"/>
      </w:pPr>
      <w:r>
        <w:t xml:space="preserve">With a strong foundation in industrial engineering principles, I have consistently focused on improving productivity and reducing costs through innovative methodologies. My career has spanned diverse industries, including manufacturing, logistics, and infrastructure development. In my previous role at [Previous Company Name], I led a project to optimize production workflows for [specific product or service], resulting in a 20% increase in efficiency and a 15% reduction in operational costs. This achievement was recognized as a key contributor to the company’s ability to meet stringent deadlines while maintaining high-quality standards.</w:t>
      </w:r>
    </w:p>
    <w:p>
      <w:pPr>
        <w:pStyle w:val="BodyText"/>
      </w:pPr>
      <w:r>
        <w:t xml:space="preserve">One of my core strengths is my ability to analyze complex systems and identify areas for improvement. For example, during my tenure at [Another Previous Company Name], I implemented a Lean Six Sigma framework that streamlined supply chain operations, reducing lead times by 25% and minimizing waste. These experiences have honed my skills in data-driven decision-making, project management, and cross-functional collaboration—skills that are critical for success as an Industrial Engineer in DR Congo Kinshasa. The region’s rapidly evolving industrial sector presents unique challenges, such as limited infrastructure and resource constraints, which I am well-equipped to address through strategic planning and adaptive problem-solving.</w:t>
      </w:r>
    </w:p>
    <w:bookmarkEnd w:id="20"/>
    <w:bookmarkStart w:id="21" w:name="commitment-to-local-development"/>
    <w:p>
      <w:pPr>
        <w:pStyle w:val="Heading2"/>
      </w:pPr>
      <w:r>
        <w:t xml:space="preserve">Commitment to Local Development</w:t>
      </w:r>
    </w:p>
    <w:p>
      <w:pPr>
        <w:pStyle w:val="FirstParagraph"/>
      </w:pPr>
      <w:r>
        <w:t xml:space="preserve">As an Industrial Engineer with a passion for contributing to community growth, I am particularly drawn to the opportunities available in DR Congo Kinshasa. This region is at a pivotal stage of development, with increasing demand for reliable and sustainable industrial solutions. My goal is not only to enhance operational efficiency but also to support local economic progress by fostering innovation and empowering teams. In my previous work in [specific location or project], I collaborated with local stakeholders to design systems that prioritized both productivity and social responsibility. This experience reinforced my belief that industrial engineering can be a powerful tool for driving positive change, especially in emerging markets like Kinshasa.</w:t>
      </w:r>
    </w:p>
    <w:p>
      <w:pPr>
        <w:pStyle w:val="BodyText"/>
      </w:pPr>
      <w:r>
        <w:t xml:space="preserve">I am also deeply aware of the cultural and logistical nuances of working in DR Congo. My understanding of the local context, including the importance of community engagement and adaptability to regional challenges, enables me to develop solutions that are both effective and culturally sensitive. For instance, during a recent project in [related location], I tailored my approach to accommodate local resource availability and workforce dynamics, resulting in a 30% improvement in project outcomes. This ability to balance technical expertise with cultural awareness is something I would bring to your team as an Industrial Engineer in DR Congo Kinshasa.</w:t>
      </w:r>
    </w:p>
    <w:bookmarkEnd w:id="21"/>
    <w:bookmarkStart w:id="22" w:name="technical-expertise-and-achievements"/>
    <w:p>
      <w:pPr>
        <w:pStyle w:val="Heading2"/>
      </w:pPr>
      <w:r>
        <w:t xml:space="preserve">Technical Expertise and Achievements</w:t>
      </w:r>
    </w:p>
    <w:p>
      <w:pPr>
        <w:pStyle w:val="FirstParagraph"/>
      </w:pPr>
      <w:r>
        <w:t xml:space="preserve">My technical proficiency spans a wide range of industrial engineering disciplines, including process design, systems analysis, and quality control. I am skilled in utilizing tools such as CAD software for layout optimization, statistical analysis for performance monitoring, and simulation software to model complex systems. These tools have been instrumental in my ability to deliver measurable results in previous roles. For example, at [Previous Company Name], I developed a predictive maintenance system that reduced machine downtime by 40%, directly contributing to increased production capacity and cost savings.</w:t>
      </w:r>
    </w:p>
    <w:p>
      <w:pPr>
        <w:pStyle w:val="BodyText"/>
      </w:pPr>
      <w:r>
        <w:t xml:space="preserve">In addition to my technical skills, I have a proven track record of leading multidisciplinary teams and managing projects from concept to execution. My ability to communicate complex ideas clearly and collaborate with stakeholders at all levels has been a cornerstone of my success. I am particularly proud of my work on [specific project], where I coordinated with engineers, suppliers, and local authorities to implement a sustainable manufacturing process that aligned with environmental regulations while boosting output by 18%.</w:t>
      </w:r>
    </w:p>
    <w:bookmarkEnd w:id="22"/>
    <w:bookmarkStart w:id="23" w:name="why-dr-congo-kinshasa"/>
    <w:p>
      <w:pPr>
        <w:pStyle w:val="Heading2"/>
      </w:pPr>
      <w:r>
        <w:t xml:space="preserve">Why DR Congo Kinshasa?</w:t>
      </w:r>
    </w:p>
    <w:p>
      <w:pPr>
        <w:pStyle w:val="FirstParagraph"/>
      </w:pPr>
      <w:r>
        <w:t xml:space="preserve">The prospect of working as an Industrial Engineer in DR Congo Kinshasa is both exciting and fulfilling. This city is a hub of economic activity and cultural diversity, with a growing demand for industrial solutions that can support its expanding population and infrastructure needs. I am particularly inspired by the potential to contribute to projects that address critical issues such as energy efficiency, water management, and transportation logistics—areas where industrial engineering can make a tangible difference. My goal is to combine my technical knowledge with a deep respect for the local environment and community to create solutions that are both innovative and sustainable.</w:t>
      </w:r>
    </w:p>
    <w:p>
      <w:pPr>
        <w:pStyle w:val="BodyText"/>
      </w:pPr>
      <w:r>
        <w:t xml:space="preserve">Furthermore, I am committed to fostering long-term partnerships with local organizations and professionals. By collaborating with individuals who understand the unique challenges of Kinshasa, I aim to develop strategies that are not only technically sound but also socially impactful. This collaborative approach aligns with my belief that industrial engineering is not just about optimizing processes but also about empowering people and communities.</w:t>
      </w:r>
    </w:p>
    <w:bookmarkEnd w:id="23"/>
    <w:bookmarkStart w:id="24" w:name="conclusion"/>
    <w:p>
      <w:pPr>
        <w:pStyle w:val="Heading2"/>
      </w:pPr>
      <w:r>
        <w:t xml:space="preserve">Conclusion</w:t>
      </w:r>
    </w:p>
    <w:p>
      <w:pPr>
        <w:pStyle w:val="FirstParagraph"/>
      </w:pPr>
      <w:r>
        <w:t xml:space="preserve">In conclusion, I am confident that my experience, skills, and passion for industrial engineering make me a strong candidate for this position. I am eager to bring my expertise to [Company Name] and contribute to the continued growth of your organization in DR Congo Kinshasa. Thank you for considering my application. I would welcome the opportunity to discuss how my background and vision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dc:language>en</dc:language>
  <cp:keywords/>
  <dcterms:created xsi:type="dcterms:W3CDTF">2026-07-21T03:50:25Z</dcterms:created>
  <dcterms:modified xsi:type="dcterms:W3CDTF">2026-07-21T03:50:25Z</dcterms:modified>
</cp:coreProperties>
</file>

<file path=docProps/custom.xml><?xml version="1.0" encoding="utf-8"?>
<Properties xmlns="http://schemas.openxmlformats.org/officeDocument/2006/custom-properties" xmlns:vt="http://schemas.openxmlformats.org/officeDocument/2006/docPropsVTypes"/>
</file>